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chard Adleta</w:t>
      </w:r>
    </w:p>
    <w:bookmarkStart w:id="30" w:name="X2c911290e4c868aff727f384bce9fee92e44cd7"/>
    <w:p>
      <w:pPr>
        <w:pStyle w:val="Heading1"/>
      </w:pPr>
      <w:r>
        <w:t xml:space="preserve">Richard Adleta - Senior Software Architect &amp; Full-Stack Engineer</w:t>
      </w:r>
    </w:p>
    <w:bookmarkStart w:id="20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enior software architect and full-stack engineer with 20+ years of shipping production code and scaling cloud-native, data-intensive, and AI-powered products. Known for translating fuzzy requirements into clean, testable code, championing automation, performance, and observability.</w:t>
      </w:r>
    </w:p>
    <w:bookmarkEnd w:id="20"/>
    <w:bookmarkStart w:id="25" w:name="experience"/>
    <w:p>
      <w:pPr>
        <w:pStyle w:val="Heading2"/>
      </w:pPr>
      <w:r>
        <w:t xml:space="preserve">Experience</w:t>
      </w:r>
    </w:p>
    <w:bookmarkStart w:id="21" w:name="nexxt-may-2011---present"/>
    <w:p>
      <w:pPr>
        <w:pStyle w:val="Heading3"/>
      </w:pPr>
      <w:r>
        <w:t xml:space="preserve">Nexxt (May 2011 - Presen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Oct 2023 - Present) - Architected and developed scalable AI-driven solutions and integr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d Architect</w:t>
      </w:r>
      <w:r>
        <w:t xml:space="preserve"> </w:t>
      </w:r>
      <w:r>
        <w:t xml:space="preserve">(Jan 2018 - Sep 2021) - Directed architectural efforts for large-scale web applica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lutions Architect</w:t>
      </w:r>
      <w:r>
        <w:t xml:space="preserve"> </w:t>
      </w:r>
      <w:r>
        <w:t xml:space="preserve">(May 2011 - Jan 2018) - Modernized web applications and implemented CI/CD pipelines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.NET 6, .NET Core, .NET Framework, .NET Standard, AJAX, ASP.NET, ASP.NET Core, ASP.NET MVC, ASP.NET Razor, and 115 more</w:t>
      </w:r>
    </w:p>
    <w:bookmarkEnd w:id="21"/>
    <w:bookmarkStart w:id="22" w:name="all-kids-network-may-2014---present"/>
    <w:p>
      <w:pPr>
        <w:pStyle w:val="Heading3"/>
      </w:pPr>
      <w:r>
        <w:t xml:space="preserve">All Kids Network (May 2014 - Pres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tner &amp; Principal Engineer</w:t>
      </w:r>
      <w:r>
        <w:t xml:space="preserve"> </w:t>
      </w:r>
      <w:r>
        <w:t xml:space="preserve">(May 2014 - Present) - Co-owned business and led end-to-end development of a high-traffic educational platfor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.NET, .NET 6, .NET 8, .NET Core, .NET Framework, AJAX, ASP.NET, ASP.NET MVC, ASP.NET Razor, AWS, and 47 more</w:t>
      </w:r>
    </w:p>
    <w:bookmarkEnd w:id="22"/>
    <w:bookmarkStart w:id="23" w:name="splinterlands-sep-2021---sep-2023"/>
    <w:p>
      <w:pPr>
        <w:pStyle w:val="Heading3"/>
      </w:pPr>
      <w:r>
        <w:t xml:space="preserve">Splinterlands (Sep 2021 - Sep 2023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Head of Product / Solutions Developer</w:t>
      </w:r>
      <w:r>
        <w:t xml:space="preserve"> </w:t>
      </w:r>
      <w:r>
        <w:t xml:space="preserve">(Dec 2022 - Sep 2023) - Developed and deployed projects for the Splinterlands collectible card gam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ief Technology Officer</w:t>
      </w:r>
      <w:r>
        <w:t xml:space="preserve"> </w:t>
      </w:r>
      <w:r>
        <w:t xml:space="preserve">(Dec 2021 - Dec 2022) - Helped grow the organization and launch simultaneous product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Vice President Of Engineering</w:t>
      </w:r>
      <w:r>
        <w:t xml:space="preserve"> </w:t>
      </w:r>
      <w:r>
        <w:t xml:space="preserve">(Sep 2021 - Dec 2021) - Stabilized the company’s main product and grew the engineering team.</w:t>
      </w:r>
    </w:p>
    <w:p>
      <w:pPr>
        <w:pStyle w:val="FirstParagraph"/>
      </w:pPr>
      <w:r>
        <w:rPr>
          <w:b/>
          <w:bCs/>
        </w:rPr>
        <w:t xml:space="preserve">Skills:</w:t>
      </w:r>
      <w:r>
        <w:t xml:space="preserve"> </w:t>
      </w:r>
      <w:r>
        <w:t xml:space="preserve">AWS, AWS CloudWatch, AWS DynamoDB, AWS EC2, AWS ElastiCache, AWS Lambda, AWS Route 53, AWS S3, AWS WAF, Agile, and 38 more</w:t>
      </w:r>
    </w:p>
    <w:bookmarkEnd w:id="23"/>
    <w:bookmarkStart w:id="24" w:name="previous-experience"/>
    <w:p>
      <w:pPr>
        <w:pStyle w:val="Heading3"/>
      </w:pPr>
      <w:r>
        <w:t xml:space="preserve">Previous Experienc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oject Management Institute</w:t>
      </w:r>
      <w:r>
        <w:t xml:space="preserve">: 2 positions (2008 - 2011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TK Elkton</w:t>
      </w:r>
      <w:r>
        <w:t xml:space="preserve">: Sr. .NET Developer (2008 - 2008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atham Financial</w:t>
      </w:r>
      <w:r>
        <w:t xml:space="preserve">: 4 positions (2004 - 2008)</w:t>
      </w:r>
    </w:p>
    <w:p>
      <w:pPr>
        <w:pStyle w:val="FirstParagraph"/>
      </w:pPr>
      <w:r>
        <w:rPr>
          <w:b/>
          <w:bCs/>
        </w:rPr>
        <w:t xml:space="preserve">Additional Experience:</w:t>
      </w:r>
      <w:r>
        <w:t xml:space="preserve"> </w:t>
      </w:r>
      <w:r>
        <w:t xml:space="preserve">Positions at 7 more companies dating back to 1993 are available upon request.</w:t>
      </w:r>
    </w:p>
    <w:bookmarkEnd w:id="24"/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MBA Coursework</w:t>
      </w:r>
      <w:r>
        <w:t xml:space="preserve"> </w:t>
      </w:r>
      <w:r>
        <w:t xml:space="preserve">in e-Business and Organizational Change, Regent University (2000 - 2001)</w:t>
      </w:r>
    </w:p>
    <w:p>
      <w:pPr>
        <w:pStyle w:val="BodyText"/>
      </w:pPr>
      <w:r>
        <w:rPr>
          <w:b/>
          <w:bCs/>
        </w:rPr>
        <w:t xml:space="preserve">Bachelor of Science</w:t>
      </w:r>
      <w:r>
        <w:t xml:space="preserve"> </w:t>
      </w:r>
      <w:r>
        <w:t xml:space="preserve">in Business Administration, Oral Roberts University (1997 - 2002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5"/>
        </w:numPr>
      </w:pPr>
      <w:r>
        <w:t xml:space="preserve">Dale Carnegie Course (2005-06)</w: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/>
          <w:bCs/>
        </w:rPr>
        <w:t xml:space="preserve">Strong professional references</w:t>
      </w:r>
      <w:r>
        <w:t xml:space="preserve"> </w:t>
      </w:r>
      <w:r>
        <w:t xml:space="preserve">available from leadership at Nexxt, Splinterlands, Project Management Institute, and Chatham Financial available upon request.</w:t>
      </w:r>
    </w:p>
    <w:p>
      <w:pPr>
        <w:pStyle w:val="BlockText"/>
      </w:pPr>
      <w:r>
        <w:t xml:space="preserve">“I’ve had the privilege of working with Richard Adleta for over 10 years at Nexxt, and during that time, he’s consistently demonstrated the kind of technical leadership and versa…”</w:t>
      </w:r>
    </w:p>
    <w:p>
      <w:pPr>
        <w:pStyle w:val="BlockText"/>
      </w:pPr>
      <w:r>
        <w:t xml:space="preserve">— Bill Rybinski, Director of Technology at Nexxt, Inc.</w:t>
      </w:r>
    </w:p>
    <w:bookmarkEnd w:id="28"/>
    <w:bookmarkStart w:id="29" w:name="additional-information"/>
    <w:p>
      <w:pPr>
        <w:pStyle w:val="Heading2"/>
      </w:pPr>
      <w:r>
        <w:t xml:space="preserve">Additional Information</w:t>
      </w:r>
    </w:p>
    <w:p>
      <w:pPr>
        <w:pStyle w:val="FirstParagraph"/>
      </w:pPr>
      <w:r>
        <w:t xml:space="preserve">Full, annotated resume available upon request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chard Adleta</dc:title>
  <dc:creator/>
  <cp:keywords/>
  <dcterms:created xsi:type="dcterms:W3CDTF">2025-04-23T15:23:21Z</dcterms:created>
  <dcterms:modified xsi:type="dcterms:W3CDTF">2025-04-23T15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